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4116" w14:textId="5B6E1A93" w:rsidR="00593A72" w:rsidRDefault="00593A72" w:rsidP="00593A72">
      <w:pPr>
        <w:pStyle w:val="Heading1"/>
      </w:pPr>
      <w:r>
        <w:t>Danielle Washington</w:t>
      </w:r>
    </w:p>
    <w:p w14:paraId="0CCA80A3" w14:textId="29FE70C4" w:rsidR="00593A72" w:rsidRDefault="00593A72" w:rsidP="00593A72">
      <w:pPr>
        <w:pStyle w:val="Heading1"/>
      </w:pPr>
      <w:r>
        <w:t>Lab: Username enumeration via different responses</w:t>
      </w:r>
    </w:p>
    <w:p w14:paraId="2138E73F" w14:textId="1F0C1FC6" w:rsidR="00593A72" w:rsidRDefault="00593A72" w:rsidP="00593A72">
      <w:pPr>
        <w:pStyle w:val="Heading1"/>
      </w:pPr>
    </w:p>
    <w:p w14:paraId="2F2BB823" w14:textId="10E7F934" w:rsidR="00593A72" w:rsidRDefault="00593A72" w:rsidP="00593A72">
      <w:pPr>
        <w:pStyle w:val="Heading1"/>
      </w:pPr>
      <w:r w:rsidRPr="00593A72">
        <w:drawing>
          <wp:inline distT="0" distB="0" distL="0" distR="0" wp14:anchorId="2E500354" wp14:editId="0918020A">
            <wp:extent cx="5943600" cy="3343275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D8E12" w14:textId="52A3E3F0" w:rsidR="00220BEB" w:rsidRPr="00593A72" w:rsidRDefault="00220BEB" w:rsidP="00593A7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sectPr w:rsidR="00220BEB" w:rsidRPr="00593A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Ixt7QwtjQ2NTZQ0lEKTi0uzszPAykwrAUAPcvz1CwAAAA="/>
  </w:docVars>
  <w:rsids>
    <w:rsidRoot w:val="00220BEB"/>
    <w:rsid w:val="00220BEB"/>
    <w:rsid w:val="00593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C2AE9"/>
  <w15:chartTrackingRefBased/>
  <w15:docId w15:val="{3767B375-285D-4DAB-B6E1-4D0A15F76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93A7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A72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3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le Washington</dc:creator>
  <cp:keywords/>
  <dc:description/>
  <cp:lastModifiedBy>Danielle Washington</cp:lastModifiedBy>
  <cp:revision>2</cp:revision>
  <dcterms:created xsi:type="dcterms:W3CDTF">2022-07-29T18:21:00Z</dcterms:created>
  <dcterms:modified xsi:type="dcterms:W3CDTF">2022-07-29T18:23:00Z</dcterms:modified>
</cp:coreProperties>
</file>